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444A6C4F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3B0710">
        <w:rPr>
          <w:b/>
          <w:sz w:val="32"/>
        </w:rPr>
        <w:t xml:space="preserve">2018 </w:t>
      </w:r>
      <w:proofErr w:type="gramStart"/>
      <w:r w:rsidR="003B0710">
        <w:rPr>
          <w:b/>
          <w:sz w:val="32"/>
        </w:rPr>
        <w:t>Jul</w:t>
      </w:r>
      <w:r w:rsidR="006D3414">
        <w:rPr>
          <w:b/>
          <w:sz w:val="32"/>
        </w:rPr>
        <w:t>i</w:t>
      </w:r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278B7A39" w:rsidR="007446BC" w:rsidRPr="003966E8" w:rsidRDefault="000E1550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2CDCA52A" wp14:editId="00015F88">
            <wp:extent cx="5760720" cy="2282190"/>
            <wp:effectExtent l="0" t="0" r="0" b="3810"/>
            <wp:docPr id="7" name="Diagram 7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51360651" w:rsidR="007446BC" w:rsidRDefault="000E1550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209D22E0" wp14:editId="527700ED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161C15FE" w:rsidR="009A1343" w:rsidRDefault="000E1550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4E84632D" wp14:editId="1245AAE8">
            <wp:extent cx="5760720" cy="2304415"/>
            <wp:effectExtent l="0" t="0" r="0" b="635"/>
            <wp:docPr id="8" name="Diagram 8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655EF8DE" w14:textId="77777777" w:rsidR="003966E8" w:rsidRDefault="003966E8" w:rsidP="00C14495">
      <w:pPr>
        <w:jc w:val="center"/>
        <w:rPr>
          <w:b/>
          <w:sz w:val="32"/>
        </w:rPr>
      </w:pPr>
    </w:p>
    <w:p w14:paraId="406C3006" w14:textId="77777777" w:rsidR="003966E8" w:rsidRDefault="003966E8" w:rsidP="006F2350">
      <w:pPr>
        <w:jc w:val="center"/>
        <w:rPr>
          <w:b/>
          <w:sz w:val="32"/>
        </w:rPr>
      </w:pPr>
    </w:p>
    <w:p w14:paraId="7DA08EFB" w14:textId="77777777" w:rsidR="00267F67" w:rsidRDefault="00267F67" w:rsidP="006F2350">
      <w:pPr>
        <w:jc w:val="center"/>
        <w:rPr>
          <w:b/>
          <w:sz w:val="32"/>
        </w:rPr>
      </w:pPr>
    </w:p>
    <w:p w14:paraId="6372A6A3" w14:textId="77777777" w:rsidR="00267F67" w:rsidRDefault="00267F67" w:rsidP="006F2350">
      <w:pPr>
        <w:jc w:val="center"/>
        <w:rPr>
          <w:b/>
          <w:sz w:val="32"/>
        </w:rPr>
      </w:pPr>
    </w:p>
    <w:p w14:paraId="59FA5AE1" w14:textId="39A87C48" w:rsidR="006F2350" w:rsidRDefault="006F2350" w:rsidP="006F2350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3B0710">
        <w:rPr>
          <w:b/>
          <w:sz w:val="32"/>
        </w:rPr>
        <w:t xml:space="preserve">2018 </w:t>
      </w:r>
      <w:proofErr w:type="gramStart"/>
      <w:r w:rsidR="003B0710">
        <w:rPr>
          <w:b/>
          <w:sz w:val="32"/>
        </w:rPr>
        <w:t>Jul</w:t>
      </w:r>
      <w:r w:rsidR="006D3414">
        <w:rPr>
          <w:b/>
          <w:sz w:val="32"/>
        </w:rPr>
        <w:t>i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1E76F57C" w:rsidR="000C2E14" w:rsidRDefault="00176294" w:rsidP="007446BC">
      <w:pPr>
        <w:jc w:val="center"/>
      </w:pPr>
      <w:r>
        <w:rPr>
          <w:noProof/>
        </w:rPr>
        <w:drawing>
          <wp:inline distT="0" distB="0" distL="0" distR="0" wp14:anchorId="54B44CAB" wp14:editId="076CEA2F">
            <wp:extent cx="5760720" cy="2013585"/>
            <wp:effectExtent l="0" t="0" r="0" b="5715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0A1F5A71" w:rsidR="002E2528" w:rsidRDefault="000E1550">
      <w:r>
        <w:rPr>
          <w:noProof/>
        </w:rPr>
        <w:drawing>
          <wp:inline distT="0" distB="0" distL="0" distR="0" wp14:anchorId="6FDD5400" wp14:editId="37396D65">
            <wp:extent cx="5760720" cy="2305050"/>
            <wp:effectExtent l="0" t="0" r="0" b="0"/>
            <wp:docPr id="6" name="Diagram 6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FBF6ED" w14:textId="77777777" w:rsidR="002E2528" w:rsidRDefault="002E2528"/>
    <w:p w14:paraId="59FA5AE6" w14:textId="388F38C4" w:rsidR="009F0696" w:rsidRDefault="009F0696"/>
    <w:p w14:paraId="59FA5AE7" w14:textId="5179C269" w:rsidR="00BA5026" w:rsidRDefault="00BA5026"/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NKwFANknz1ktAAAA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67D5A"/>
    <w:rsid w:val="00070936"/>
    <w:rsid w:val="00072DCE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4695"/>
    <w:rsid w:val="00100F34"/>
    <w:rsid w:val="0012042E"/>
    <w:rsid w:val="00134A97"/>
    <w:rsid w:val="00146D8E"/>
    <w:rsid w:val="0014763E"/>
    <w:rsid w:val="001509E3"/>
    <w:rsid w:val="00156AF4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E083E"/>
    <w:rsid w:val="00505E2A"/>
    <w:rsid w:val="00522CBC"/>
    <w:rsid w:val="00527D1D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593A"/>
    <w:rsid w:val="006A7D4D"/>
    <w:rsid w:val="006C194C"/>
    <w:rsid w:val="006C5DA1"/>
    <w:rsid w:val="006D3414"/>
    <w:rsid w:val="006F2350"/>
    <w:rsid w:val="006F6F3C"/>
    <w:rsid w:val="007045CE"/>
    <w:rsid w:val="00705C14"/>
    <w:rsid w:val="00710241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84A72"/>
    <w:rsid w:val="00A84B7C"/>
    <w:rsid w:val="00AA5A73"/>
    <w:rsid w:val="00AB2C65"/>
    <w:rsid w:val="00AB5BE3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C3EB8"/>
    <w:rsid w:val="00EC550C"/>
    <w:rsid w:val="00EC6EEA"/>
    <w:rsid w:val="00ED1749"/>
    <w:rsid w:val="00ED3706"/>
    <w:rsid w:val="00EE5733"/>
    <w:rsid w:val="00EF42A3"/>
    <w:rsid w:val="00F11386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7\1807%20Privatmarknaden%20statistik%20201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7\1807%20Privatmarknaden%20statistik%202018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7\1807%20Privatmarknaden%20statistik%202018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7\1807%20Privatmarknaden%20statistik%202018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eosiw\OneDrive%20-%20British%20Car%20Auctions%20-%20Europe\Documents\Marknadsf&#246;ring\PR\2018\1807\1807%20Privatmarknaden%20statistik%202018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Diagram!$A$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:$M$8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839-4659-85E9-0FACEF0EB5B2}"/>
            </c:ext>
          </c:extLst>
        </c:ser>
        <c:ser>
          <c:idx val="3"/>
          <c:order val="3"/>
          <c:tx>
            <c:strRef>
              <c:f>Diagram!$A$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:$M$7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839-4659-85E9-0FACEF0EB5B2}"/>
            </c:ext>
          </c:extLst>
        </c:ser>
        <c:ser>
          <c:idx val="4"/>
          <c:order val="4"/>
          <c:tx>
            <c:strRef>
              <c:f>Diagram!$A$6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6:$M$6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839-4659-85E9-0FACEF0EB5B2}"/>
            </c:ext>
          </c:extLst>
        </c:ser>
        <c:ser>
          <c:idx val="5"/>
          <c:order val="5"/>
          <c:tx>
            <c:strRef>
              <c:f>Diagram!$A$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5:$M$5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4642</c:v>
                </c:pt>
                <c:pt idx="5" formatCode="0">
                  <c:v>101504</c:v>
                </c:pt>
                <c:pt idx="6">
                  <c:v>977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839-4659-85E9-0FACEF0EB5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1401, Privatmarknaden statistik 2014.xlsx]Blad1'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5839-4659-85E9-0FACEF0EB5B2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A$9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B$9:$M$9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5839-4659-85E9-0FACEF0EB5B2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46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46:$M$46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D0A-42E2-B5E1-ED2EF7E6C796}"/>
            </c:ext>
          </c:extLst>
        </c:ser>
        <c:ser>
          <c:idx val="3"/>
          <c:order val="2"/>
          <c:tx>
            <c:strRef>
              <c:f>Diagram!$A$45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5:$M$45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D0A-42E2-B5E1-ED2EF7E6C796}"/>
            </c:ext>
          </c:extLst>
        </c:ser>
        <c:ser>
          <c:idx val="0"/>
          <c:order val="3"/>
          <c:tx>
            <c:strRef>
              <c:f>Diagram!$A$44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4:$M$44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D0A-42E2-B5E1-ED2EF7E6C796}"/>
            </c:ext>
          </c:extLst>
        </c:ser>
        <c:ser>
          <c:idx val="4"/>
          <c:order val="4"/>
          <c:tx>
            <c:strRef>
              <c:f>Diagram!$A$43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3:$M$43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D0A-42E2-B5E1-ED2EF7E6C7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48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48:$M$4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9D0A-42E2-B5E1-ED2EF7E6C796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82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2:$M$82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087-475F-9182-D8F2E580A903}"/>
            </c:ext>
          </c:extLst>
        </c:ser>
        <c:ser>
          <c:idx val="3"/>
          <c:order val="2"/>
          <c:tx>
            <c:strRef>
              <c:f>Diagram!$A$81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1:$M$81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087-475F-9182-D8F2E580A903}"/>
            </c:ext>
          </c:extLst>
        </c:ser>
        <c:ser>
          <c:idx val="0"/>
          <c:order val="3"/>
          <c:tx>
            <c:strRef>
              <c:f>Diagram!$A$80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0:$M$80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087-475F-9182-D8F2E580A903}"/>
            </c:ext>
          </c:extLst>
        </c:ser>
        <c:ser>
          <c:idx val="4"/>
          <c:order val="4"/>
          <c:tx>
            <c:strRef>
              <c:f>Diagram!$A$79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9:$M$79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087-475F-9182-D8F2E580A90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84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84:$M$84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9087-475F-9182-D8F2E580A903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UTV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2:$T$12</c:f>
              <c:numCache>
                <c:formatCode>0.0%</c:formatCode>
                <c:ptCount val="19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02469210739704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3C4-4433-8D9E-EAEFC41C33C6}"/>
            </c:ext>
          </c:extLst>
        </c:ser>
        <c:ser>
          <c:idx val="2"/>
          <c:order val="1"/>
          <c:tx>
            <c:strRef>
              <c:f>UTV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3:$T$13</c:f>
              <c:numCache>
                <c:formatCode>0.0%</c:formatCode>
                <c:ptCount val="19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60144775280811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3C4-4433-8D9E-EAEFC41C33C6}"/>
            </c:ext>
          </c:extLst>
        </c:ser>
        <c:ser>
          <c:idx val="3"/>
          <c:order val="2"/>
          <c:tx>
            <c:strRef>
              <c:f>UTV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4:$T$14</c:f>
              <c:numCache>
                <c:formatCode>0.0%</c:formatCode>
                <c:ptCount val="19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738601397948368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3C4-4433-8D9E-EAEFC41C33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8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ålda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2:$T$2</c:f>
              <c:numCache>
                <c:formatCode>0</c:formatCod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69D-4C26-96B6-D210DA26FF53}"/>
            </c:ext>
          </c:extLst>
        </c:ser>
        <c:ser>
          <c:idx val="0"/>
          <c:order val="1"/>
          <c:tx>
            <c:strRef>
              <c:f>Sålda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7:$T$7</c:f>
              <c:numCache>
                <c:formatCode>_-* #,##0\ _k_r_-;\-* #,##0\ _k_r_-;_-* "-"??\ _k_r_-;_-@_-</c:formatCode>
                <c:ptCount val="19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6425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69D-4C26-96B6-D210DA26FF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DF0680-4FE7-4B69-96AE-C0162E1A5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3</cp:revision>
  <cp:lastPrinted>2016-12-06T13:27:00Z</cp:lastPrinted>
  <dcterms:created xsi:type="dcterms:W3CDTF">2018-08-02T11:27:00Z</dcterms:created>
  <dcterms:modified xsi:type="dcterms:W3CDTF">2018-08-02T12:05:00Z</dcterms:modified>
</cp:coreProperties>
</file>